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3710C" w14:textId="59436BF1" w:rsidR="00100357" w:rsidRDefault="00100357" w:rsidP="007321D2">
      <w:pPr>
        <w:ind w:left="180" w:hanging="270"/>
        <w:rPr>
          <w:color w:val="A6A6A6"/>
          <w:sz w:val="44"/>
          <w:szCs w:val="44"/>
        </w:rPr>
      </w:pPr>
      <w:r>
        <w:rPr>
          <w:noProof/>
          <w:color w:val="A6A6A6"/>
          <w:sz w:val="44"/>
          <w:szCs w:val="44"/>
        </w:rPr>
        <w:drawing>
          <wp:anchor distT="0" distB="0" distL="114300" distR="114300" simplePos="0" relativeHeight="251660288" behindDoc="0" locked="0" layoutInCell="1" allowOverlap="1" wp14:anchorId="556BA156" wp14:editId="12EB378D">
            <wp:simplePos x="0" y="0"/>
            <wp:positionH relativeFrom="margin">
              <wp:posOffset>-28575</wp:posOffset>
            </wp:positionH>
            <wp:positionV relativeFrom="paragraph">
              <wp:posOffset>-457200</wp:posOffset>
            </wp:positionV>
            <wp:extent cx="1466850" cy="950546"/>
            <wp:effectExtent l="0" t="0" r="0" b="254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71993" cy="953879"/>
                    </a:xfrm>
                    <a:prstGeom prst="rect">
                      <a:avLst/>
                    </a:prstGeom>
                  </pic:spPr>
                </pic:pic>
              </a:graphicData>
            </a:graphic>
            <wp14:sizeRelH relativeFrom="margin">
              <wp14:pctWidth>0</wp14:pctWidth>
            </wp14:sizeRelH>
            <wp14:sizeRelV relativeFrom="margin">
              <wp14:pctHeight>0</wp14:pctHeight>
            </wp14:sizeRelV>
          </wp:anchor>
        </w:drawing>
      </w:r>
    </w:p>
    <w:p w14:paraId="4E6591F3" w14:textId="77777777" w:rsidR="00100357" w:rsidRDefault="00100357" w:rsidP="007321D2">
      <w:pPr>
        <w:ind w:left="180" w:hanging="270"/>
        <w:rPr>
          <w:color w:val="A6A6A6"/>
          <w:sz w:val="44"/>
          <w:szCs w:val="44"/>
        </w:rPr>
      </w:pPr>
    </w:p>
    <w:p w14:paraId="5FC2D765" w14:textId="63F0531E" w:rsidR="007321D2" w:rsidRDefault="006A451D" w:rsidP="007321D2">
      <w:pPr>
        <w:ind w:left="180" w:hanging="270"/>
        <w:rPr>
          <w:color w:val="A6A6A6"/>
          <w:sz w:val="44"/>
          <w:szCs w:val="44"/>
        </w:rPr>
      </w:pPr>
      <w:r>
        <w:rPr>
          <w:color w:val="A6A6A6"/>
          <w:sz w:val="44"/>
          <w:szCs w:val="44"/>
        </w:rPr>
        <w:t>JOB DESCRIPTI</w:t>
      </w:r>
      <w:r w:rsidR="00100357">
        <w:rPr>
          <w:color w:val="A6A6A6"/>
          <w:sz w:val="44"/>
          <w:szCs w:val="44"/>
        </w:rPr>
        <w:t>O</w:t>
      </w:r>
      <w:r>
        <w:rPr>
          <w:color w:val="A6A6A6"/>
          <w:sz w:val="44"/>
          <w:szCs w:val="44"/>
        </w:rPr>
        <w:t>N</w:t>
      </w:r>
    </w:p>
    <w:p w14:paraId="50CE17E8" w14:textId="77777777" w:rsidR="007321D2" w:rsidRDefault="007321D2" w:rsidP="007321D2">
      <w:pPr>
        <w:ind w:left="180" w:hanging="180"/>
        <w:rPr>
          <w:b/>
        </w:rPr>
      </w:pPr>
    </w:p>
    <w:p w14:paraId="0D77ED6F" w14:textId="0A90F4E4" w:rsidR="007321D2" w:rsidRDefault="006A451D" w:rsidP="007321D2">
      <w:pPr>
        <w:tabs>
          <w:tab w:val="left" w:pos="1350"/>
          <w:tab w:val="left" w:pos="6300"/>
          <w:tab w:val="left" w:pos="7740"/>
        </w:tabs>
      </w:pPr>
      <w:r>
        <w:rPr>
          <w:b/>
        </w:rPr>
        <w:t>POSITION</w:t>
      </w:r>
      <w:r w:rsidR="007321D2">
        <w:rPr>
          <w:b/>
        </w:rPr>
        <w:t xml:space="preserve"> </w:t>
      </w:r>
      <w:r w:rsidR="007321D2">
        <w:rPr>
          <w:b/>
        </w:rPr>
        <w:tab/>
      </w:r>
      <w:r>
        <w:t>Creative Director</w:t>
      </w:r>
      <w:r w:rsidR="007321D2">
        <w:rPr>
          <w:b/>
        </w:rPr>
        <w:tab/>
      </w:r>
    </w:p>
    <w:p w14:paraId="184A50F8" w14:textId="6618E923" w:rsidR="00C7759E" w:rsidRDefault="00C7759E" w:rsidP="007321D2">
      <w:pPr>
        <w:tabs>
          <w:tab w:val="left" w:pos="1350"/>
          <w:tab w:val="left" w:pos="6300"/>
          <w:tab w:val="left" w:pos="7740"/>
        </w:tabs>
      </w:pPr>
      <w:r w:rsidRPr="00C7759E">
        <w:rPr>
          <w:b/>
          <w:bCs/>
        </w:rPr>
        <w:t>STATUS</w:t>
      </w:r>
      <w:r>
        <w:tab/>
        <w:t>Full-Time</w:t>
      </w:r>
      <w:r>
        <w:tab/>
      </w:r>
      <w:r w:rsidRPr="00C7759E">
        <w:rPr>
          <w:b/>
          <w:bCs/>
        </w:rPr>
        <w:t>LOCATION</w:t>
      </w:r>
      <w:r>
        <w:tab/>
        <w:t>Remote</w:t>
      </w:r>
      <w:r>
        <w:tab/>
      </w:r>
    </w:p>
    <w:p w14:paraId="32EB16DE" w14:textId="3AF904C6" w:rsidR="009E70F5" w:rsidRDefault="00743740" w:rsidP="007321D2">
      <w:r>
        <w:rPr>
          <w:noProof/>
        </w:rPr>
        <mc:AlternateContent>
          <mc:Choice Requires="wps">
            <w:drawing>
              <wp:anchor distT="0" distB="0" distL="114300" distR="114300" simplePos="0" relativeHeight="251659264" behindDoc="0" locked="0" layoutInCell="1" allowOverlap="1" wp14:anchorId="7E38F44C" wp14:editId="7874ECC8">
                <wp:simplePos x="0" y="0"/>
                <wp:positionH relativeFrom="column">
                  <wp:posOffset>-47626</wp:posOffset>
                </wp:positionH>
                <wp:positionV relativeFrom="paragraph">
                  <wp:posOffset>162560</wp:posOffset>
                </wp:positionV>
                <wp:extent cx="608647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0864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5EFC4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2.8pt" to="475.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" strokecolor="black [3213]" strokeweight=".5pt">
                <v:stroke joinstyle="miter"/>
              </v:line>
            </w:pict>
          </mc:Fallback>
        </mc:AlternateContent>
      </w:r>
      <w:r w:rsidR="007321D2">
        <w:tab/>
      </w:r>
    </w:p>
    <w:p w14:paraId="6556B71B" w14:textId="6DBAFE8D" w:rsidR="00743740" w:rsidRDefault="00743740" w:rsidP="00F031A6">
      <w:pPr>
        <w:rPr>
          <w:rFonts w:ascii="Effra-Medium" w:hAnsi="Effra-Medium" w:cs="Effra-Medium"/>
        </w:rPr>
      </w:pPr>
    </w:p>
    <w:p w14:paraId="39C45418" w14:textId="3BDAF3B6" w:rsidR="00C7759E" w:rsidRDefault="00C7759E" w:rsidP="00F031A6">
      <w:pPr>
        <w:rPr>
          <w:rFonts w:ascii="Effra-Medium" w:hAnsi="Effra-Medium" w:cs="Effra-Medium"/>
        </w:rPr>
      </w:pPr>
    </w:p>
    <w:p w14:paraId="5E04FE4E" w14:textId="2E8DFB12" w:rsidR="00C7759E" w:rsidRPr="00C7759E" w:rsidRDefault="00C7759E" w:rsidP="00C7759E">
      <w:pPr>
        <w:pStyle w:val="NormalWeb"/>
        <w:shd w:val="clear" w:color="auto" w:fill="FFFFFF"/>
        <w:spacing w:before="0" w:beforeAutospacing="0" w:after="300" w:afterAutospacing="0"/>
        <w:rPr>
          <w:rFonts w:ascii="Brandon Text Light" w:hAnsi="Brandon Text Light"/>
          <w:b/>
          <w:color w:val="000000"/>
        </w:rPr>
      </w:pPr>
      <w:r w:rsidRPr="00C7759E">
        <w:rPr>
          <w:rFonts w:ascii="Brandon Text Light" w:hAnsi="Brandon Text Light"/>
          <w:b/>
          <w:color w:val="000000"/>
        </w:rPr>
        <w:t xml:space="preserve">Creative Director, </w:t>
      </w:r>
      <w:r w:rsidR="00100357">
        <w:rPr>
          <w:rFonts w:ascii="Brandon Text Light" w:hAnsi="Brandon Text Light"/>
          <w:b/>
          <w:color w:val="000000"/>
        </w:rPr>
        <w:t>10+</w:t>
      </w:r>
      <w:r w:rsidRPr="00C7759E">
        <w:rPr>
          <w:rFonts w:ascii="Brandon Text Light" w:hAnsi="Brandon Text Light"/>
          <w:b/>
          <w:color w:val="000000"/>
        </w:rPr>
        <w:t xml:space="preserve"> years of </w:t>
      </w:r>
      <w:r w:rsidR="00FC165D">
        <w:rPr>
          <w:rFonts w:ascii="Brandon Text Light" w:hAnsi="Brandon Text Light"/>
          <w:b/>
          <w:color w:val="000000"/>
        </w:rPr>
        <w:t xml:space="preserve">advertising agency </w:t>
      </w:r>
      <w:r w:rsidRPr="00C7759E">
        <w:rPr>
          <w:rFonts w:ascii="Brandon Text Light" w:hAnsi="Brandon Text Light"/>
          <w:b/>
          <w:color w:val="000000"/>
        </w:rPr>
        <w:t>experience</w:t>
      </w:r>
    </w:p>
    <w:p w14:paraId="009CDCB1" w14:textId="77777777" w:rsidR="00C7759E" w:rsidRPr="00C7759E" w:rsidRDefault="00C7759E" w:rsidP="00C7759E">
      <w:pPr>
        <w:tabs>
          <w:tab w:val="left" w:pos="450"/>
        </w:tabs>
        <w:rPr>
          <w:b/>
          <w:bCs/>
          <w:color w:val="C00000"/>
        </w:rPr>
      </w:pPr>
      <w:r w:rsidRPr="00C7759E">
        <w:rPr>
          <w:b/>
          <w:bCs/>
          <w:color w:val="C00000"/>
        </w:rPr>
        <w:t>The Job:</w:t>
      </w:r>
    </w:p>
    <w:p w14:paraId="1CCB2A6D" w14:textId="14C4782D" w:rsidR="00C7759E" w:rsidRPr="00C7759E" w:rsidRDefault="00C7759E" w:rsidP="00C7759E">
      <w:pPr>
        <w:pStyle w:val="NormalWeb"/>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Rebel Fox is seeking a Creative Director with a background in art direction and graphic design. Th</w:t>
      </w:r>
      <w:r w:rsidR="00584A97">
        <w:rPr>
          <w:rFonts w:ascii="Brandon Text Light" w:hAnsi="Brandon Text Light"/>
          <w:color w:val="000000"/>
        </w:rPr>
        <w:t xml:space="preserve">is candidate will </w:t>
      </w:r>
      <w:r w:rsidR="00A761EF">
        <w:rPr>
          <w:rFonts w:ascii="Brandon Text Light" w:hAnsi="Brandon Text Light"/>
          <w:color w:val="000000"/>
        </w:rPr>
        <w:t xml:space="preserve">take on a </w:t>
      </w:r>
      <w:r w:rsidR="00584A97">
        <w:rPr>
          <w:rFonts w:ascii="Brandon Text Light" w:hAnsi="Brandon Text Light"/>
          <w:color w:val="000000"/>
        </w:rPr>
        <w:t>leadership role helping</w:t>
      </w:r>
      <w:r w:rsidRPr="00C7759E">
        <w:rPr>
          <w:rFonts w:ascii="Brandon Text Light" w:hAnsi="Brandon Text Light"/>
          <w:color w:val="000000"/>
        </w:rPr>
        <w:t xml:space="preserve"> the agency grow </w:t>
      </w:r>
      <w:r w:rsidR="00A761EF">
        <w:rPr>
          <w:rFonts w:ascii="Brandon Text Light" w:hAnsi="Brandon Text Light"/>
          <w:color w:val="000000"/>
        </w:rPr>
        <w:t xml:space="preserve">while </w:t>
      </w:r>
      <w:r w:rsidRPr="00C7759E">
        <w:rPr>
          <w:rFonts w:ascii="Brandon Text Light" w:hAnsi="Brandon Text Light"/>
          <w:color w:val="000000"/>
        </w:rPr>
        <w:t>build</w:t>
      </w:r>
      <w:r w:rsidR="00A761EF">
        <w:rPr>
          <w:rFonts w:ascii="Brandon Text Light" w:hAnsi="Brandon Text Light"/>
          <w:color w:val="000000"/>
        </w:rPr>
        <w:t>ing</w:t>
      </w:r>
      <w:r w:rsidRPr="00C7759E">
        <w:rPr>
          <w:rFonts w:ascii="Brandon Text Light" w:hAnsi="Brandon Text Light"/>
          <w:color w:val="000000"/>
        </w:rPr>
        <w:t xml:space="preserve"> a killer portfolio. We’re looking for a curious mind—someone who studies the world and immerses themselves in art, technology, popular culture</w:t>
      </w:r>
      <w:r w:rsidR="00354B58">
        <w:rPr>
          <w:rFonts w:ascii="Brandon Text Light" w:hAnsi="Brandon Text Light"/>
          <w:color w:val="000000"/>
        </w:rPr>
        <w:t>,</w:t>
      </w:r>
      <w:r w:rsidR="003842F6">
        <w:rPr>
          <w:rFonts w:ascii="Brandon Text Light" w:hAnsi="Brandon Text Light"/>
          <w:color w:val="000000"/>
        </w:rPr>
        <w:t xml:space="preserve"> </w:t>
      </w:r>
      <w:r w:rsidRPr="00C7759E">
        <w:rPr>
          <w:rFonts w:ascii="Brandon Text Light" w:hAnsi="Brandon Text Light"/>
          <w:color w:val="000000"/>
        </w:rPr>
        <w:t>and other cool things that fuel their creative fires. Aside from artistic talent, our ideal candidate is resourceful and willing to research, learn, and try new tools, platforms and gadgets. This is a remote work position</w:t>
      </w:r>
      <w:r w:rsidR="003842F6">
        <w:rPr>
          <w:rFonts w:ascii="Brandon Text Light" w:hAnsi="Brandon Text Light"/>
          <w:color w:val="000000"/>
        </w:rPr>
        <w:t>, but t</w:t>
      </w:r>
      <w:r w:rsidRPr="00C7759E">
        <w:rPr>
          <w:rFonts w:ascii="Brandon Text Light" w:hAnsi="Brandon Text Light"/>
          <w:color w:val="000000"/>
        </w:rPr>
        <w:t>ravel will be required</w:t>
      </w:r>
      <w:r w:rsidR="003842F6">
        <w:rPr>
          <w:rFonts w:ascii="Brandon Text Light" w:hAnsi="Brandon Text Light"/>
          <w:color w:val="000000"/>
        </w:rPr>
        <w:t xml:space="preserve"> at times for client and team meetings. </w:t>
      </w:r>
    </w:p>
    <w:p w14:paraId="39274CF3" w14:textId="77777777" w:rsidR="00C7759E" w:rsidRPr="00C7759E" w:rsidRDefault="00C7759E" w:rsidP="00C7759E">
      <w:pPr>
        <w:pStyle w:val="NormalWeb"/>
        <w:shd w:val="clear" w:color="auto" w:fill="FFFFFF"/>
        <w:spacing w:before="0" w:beforeAutospacing="0" w:after="0" w:afterAutospacing="0"/>
        <w:rPr>
          <w:rFonts w:ascii="Brandon Text Light" w:hAnsi="Brandon Text Light"/>
          <w:color w:val="000000"/>
        </w:rPr>
      </w:pPr>
    </w:p>
    <w:p w14:paraId="33BFD1D8" w14:textId="77777777" w:rsidR="00C7759E" w:rsidRPr="00C7759E" w:rsidRDefault="00C7759E" w:rsidP="00C7759E">
      <w:pPr>
        <w:tabs>
          <w:tab w:val="left" w:pos="450"/>
        </w:tabs>
        <w:rPr>
          <w:b/>
          <w:bCs/>
          <w:color w:val="C00000"/>
        </w:rPr>
      </w:pPr>
      <w:r w:rsidRPr="00C7759E">
        <w:rPr>
          <w:b/>
          <w:bCs/>
          <w:color w:val="C00000"/>
        </w:rPr>
        <w:t xml:space="preserve">Job Requirements: </w:t>
      </w:r>
    </w:p>
    <w:p w14:paraId="60E2193E" w14:textId="77777777" w:rsidR="00C7759E" w:rsidRPr="00C7759E" w:rsidRDefault="00C7759E" w:rsidP="00C7759E">
      <w:pPr>
        <w:pStyle w:val="NormalWeb"/>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A great eye for design. A way with type. A love of the details.</w:t>
      </w:r>
    </w:p>
    <w:p w14:paraId="5CEF4E31" w14:textId="77777777" w:rsidR="00C7759E" w:rsidRPr="00C7759E" w:rsidRDefault="00C7759E" w:rsidP="00C7759E">
      <w:pPr>
        <w:pStyle w:val="NormalWeb"/>
        <w:shd w:val="clear" w:color="auto" w:fill="FFFFFF"/>
        <w:spacing w:before="0" w:beforeAutospacing="0" w:after="0" w:afterAutospacing="0"/>
        <w:rPr>
          <w:rFonts w:ascii="Brandon Text Light" w:hAnsi="Brandon Text Light"/>
          <w:b/>
          <w:color w:val="000000"/>
        </w:rPr>
      </w:pPr>
      <w:r w:rsidRPr="00C7759E">
        <w:rPr>
          <w:rFonts w:ascii="Brandon Text Light" w:hAnsi="Brandon Text Light"/>
          <w:color w:val="000000"/>
        </w:rPr>
        <w:t>A meticulous nature, a get-it-right vs. get-it-done mentality.</w:t>
      </w:r>
    </w:p>
    <w:p w14:paraId="63979281" w14:textId="77777777" w:rsidR="00C7759E" w:rsidRPr="00C7759E" w:rsidRDefault="00C7759E" w:rsidP="00C7759E">
      <w:pPr>
        <w:pStyle w:val="NormalWeb"/>
        <w:numPr>
          <w:ilvl w:val="0"/>
          <w:numId w:val="20"/>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Creative responsibilities</w:t>
      </w:r>
    </w:p>
    <w:p w14:paraId="050002FF" w14:textId="797A2A69" w:rsidR="00C7759E" w:rsidRDefault="008A1AB1" w:rsidP="00C7759E">
      <w:pPr>
        <w:pStyle w:val="NormalWeb"/>
        <w:numPr>
          <w:ilvl w:val="0"/>
          <w:numId w:val="21"/>
        </w:numPr>
        <w:shd w:val="clear" w:color="auto" w:fill="FFFFFF"/>
        <w:spacing w:before="0" w:beforeAutospacing="0" w:after="0" w:afterAutospacing="0"/>
        <w:rPr>
          <w:rFonts w:ascii="Brandon Text Light" w:hAnsi="Brandon Text Light"/>
          <w:color w:val="000000"/>
        </w:rPr>
      </w:pPr>
      <w:r>
        <w:rPr>
          <w:rFonts w:ascii="Brandon Text Light" w:hAnsi="Brandon Text Light"/>
          <w:color w:val="000000"/>
        </w:rPr>
        <w:t>Creative concepting and execution for all channels (digital, video, audio, print, out-of-home, collateral, non-traditional, etc.)</w:t>
      </w:r>
      <w:r w:rsidR="00C7759E" w:rsidRPr="00C7759E">
        <w:rPr>
          <w:rFonts w:ascii="Brandon Text Light" w:hAnsi="Brandon Text Light"/>
          <w:color w:val="000000"/>
        </w:rPr>
        <w:t xml:space="preserve">. </w:t>
      </w:r>
    </w:p>
    <w:p w14:paraId="289E4298" w14:textId="39278887" w:rsidR="008A1AB1" w:rsidRDefault="008A1AB1" w:rsidP="008A1AB1">
      <w:pPr>
        <w:pStyle w:val="NormalWeb"/>
        <w:numPr>
          <w:ilvl w:val="0"/>
          <w:numId w:val="21"/>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 xml:space="preserve">Guide the visual brand identity for Rebel Fox Farm and help the organization take its own sales materials and web presence to the next level </w:t>
      </w:r>
    </w:p>
    <w:p w14:paraId="3CAD7BC2" w14:textId="1ACA0840" w:rsidR="008A1AB1" w:rsidRPr="008A1AB1" w:rsidRDefault="008A1AB1" w:rsidP="008A1AB1">
      <w:pPr>
        <w:pStyle w:val="NormalWeb"/>
        <w:numPr>
          <w:ilvl w:val="0"/>
          <w:numId w:val="21"/>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 xml:space="preserve">Develop spec work for new business pitches </w:t>
      </w:r>
    </w:p>
    <w:p w14:paraId="3896CFB7" w14:textId="2F0F80FF" w:rsidR="00C7759E" w:rsidRPr="00C7759E" w:rsidRDefault="00C7759E" w:rsidP="00C7759E">
      <w:pPr>
        <w:pStyle w:val="NormalWeb"/>
        <w:numPr>
          <w:ilvl w:val="0"/>
          <w:numId w:val="20"/>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Leadership responsibilities</w:t>
      </w:r>
    </w:p>
    <w:p w14:paraId="163CD92F" w14:textId="4BDC23CC" w:rsidR="00C7759E" w:rsidRPr="00C7759E" w:rsidRDefault="00C7759E" w:rsidP="00654BCF">
      <w:pPr>
        <w:pStyle w:val="NormalWeb"/>
        <w:numPr>
          <w:ilvl w:val="0"/>
          <w:numId w:val="21"/>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Deliver outstanding client presentations</w:t>
      </w:r>
    </w:p>
    <w:p w14:paraId="3640266B" w14:textId="575636E1" w:rsidR="00C7759E" w:rsidRPr="00C7759E" w:rsidRDefault="00EB3E3A" w:rsidP="00654BCF">
      <w:pPr>
        <w:pStyle w:val="NormalWeb"/>
        <w:numPr>
          <w:ilvl w:val="0"/>
          <w:numId w:val="21"/>
        </w:numPr>
        <w:shd w:val="clear" w:color="auto" w:fill="FFFFFF"/>
        <w:spacing w:before="0" w:beforeAutospacing="0" w:after="0" w:afterAutospacing="0"/>
        <w:rPr>
          <w:rFonts w:ascii="Brandon Text Light" w:hAnsi="Brandon Text Light"/>
          <w:color w:val="000000"/>
        </w:rPr>
      </w:pPr>
      <w:r>
        <w:rPr>
          <w:rFonts w:ascii="Brandon Text Light" w:hAnsi="Brandon Text Light"/>
          <w:color w:val="000000"/>
        </w:rPr>
        <w:t>Have the ability</w:t>
      </w:r>
      <w:r w:rsidR="00C7759E" w:rsidRPr="00C7759E">
        <w:rPr>
          <w:rFonts w:ascii="Brandon Text Light" w:hAnsi="Brandon Text Light"/>
          <w:color w:val="000000"/>
        </w:rPr>
        <w:t xml:space="preserve"> to scale ideas and deliverables to client budgets at varying levels</w:t>
      </w:r>
    </w:p>
    <w:p w14:paraId="00D4865D" w14:textId="68ADEEA4" w:rsidR="00C7759E" w:rsidRPr="00C7759E" w:rsidRDefault="00C7759E" w:rsidP="00654BCF">
      <w:pPr>
        <w:pStyle w:val="NormalWeb"/>
        <w:numPr>
          <w:ilvl w:val="0"/>
          <w:numId w:val="21"/>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Manage cross-channel deliverables working with other team members</w:t>
      </w:r>
    </w:p>
    <w:p w14:paraId="73A8F6AC" w14:textId="1304D383" w:rsidR="00C7759E" w:rsidRPr="00C7759E" w:rsidRDefault="00C7759E" w:rsidP="00654BCF">
      <w:pPr>
        <w:pStyle w:val="NormalWeb"/>
        <w:numPr>
          <w:ilvl w:val="0"/>
          <w:numId w:val="21"/>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Mentor and oversee junior creative staff (employees and/or contractors)</w:t>
      </w:r>
    </w:p>
    <w:p w14:paraId="3B330176" w14:textId="48DE78A1" w:rsidR="00C7759E" w:rsidRPr="00C7759E" w:rsidRDefault="00C7759E" w:rsidP="00654BCF">
      <w:pPr>
        <w:pStyle w:val="NormalWeb"/>
        <w:numPr>
          <w:ilvl w:val="0"/>
          <w:numId w:val="21"/>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Develop client relationships that make Rebel Fox Farm more indispensable</w:t>
      </w:r>
    </w:p>
    <w:p w14:paraId="4AE21A88" w14:textId="3D00A99B" w:rsidR="00584A97" w:rsidRPr="00C7759E" w:rsidRDefault="00584A97" w:rsidP="00654BCF">
      <w:pPr>
        <w:pStyle w:val="NormalWeb"/>
        <w:numPr>
          <w:ilvl w:val="0"/>
          <w:numId w:val="21"/>
        </w:numPr>
        <w:shd w:val="clear" w:color="auto" w:fill="FFFFFF"/>
        <w:spacing w:before="0" w:beforeAutospacing="0" w:after="0" w:afterAutospacing="0"/>
        <w:rPr>
          <w:rFonts w:ascii="Brandon Text Light" w:hAnsi="Brandon Text Light"/>
          <w:color w:val="000000"/>
        </w:rPr>
      </w:pPr>
      <w:r>
        <w:rPr>
          <w:rFonts w:ascii="Brandon Text Light" w:hAnsi="Brandon Text Light"/>
          <w:color w:val="000000"/>
        </w:rPr>
        <w:t>Proactively lead the agency’s endeavors to be a creative powerhouse</w:t>
      </w:r>
    </w:p>
    <w:p w14:paraId="610D8B9E" w14:textId="77777777" w:rsidR="004D458C" w:rsidRDefault="004D458C" w:rsidP="00C7759E">
      <w:pPr>
        <w:tabs>
          <w:tab w:val="left" w:pos="450"/>
        </w:tabs>
        <w:rPr>
          <w:b/>
          <w:bCs/>
          <w:color w:val="C00000"/>
        </w:rPr>
      </w:pPr>
    </w:p>
    <w:p w14:paraId="788575AB" w14:textId="589B836B" w:rsidR="00C7759E" w:rsidRPr="00C7759E" w:rsidRDefault="00C7759E" w:rsidP="00C7759E">
      <w:pPr>
        <w:tabs>
          <w:tab w:val="left" w:pos="450"/>
        </w:tabs>
        <w:rPr>
          <w:b/>
          <w:bCs/>
          <w:color w:val="C00000"/>
        </w:rPr>
      </w:pPr>
      <w:r w:rsidRPr="00C7759E">
        <w:rPr>
          <w:b/>
          <w:bCs/>
          <w:color w:val="C00000"/>
        </w:rPr>
        <w:lastRenderedPageBreak/>
        <w:t>Experience required:</w:t>
      </w:r>
    </w:p>
    <w:p w14:paraId="229F73BD" w14:textId="29355DF4" w:rsidR="00C7759E" w:rsidRDefault="00C7759E" w:rsidP="00C7759E">
      <w:pPr>
        <w:pStyle w:val="NormalWeb"/>
        <w:numPr>
          <w:ilvl w:val="0"/>
          <w:numId w:val="18"/>
        </w:numPr>
        <w:shd w:val="clear" w:color="auto" w:fill="FFFFFF"/>
        <w:spacing w:before="0" w:beforeAutospacing="0" w:after="0" w:afterAutospacing="0"/>
        <w:rPr>
          <w:rFonts w:ascii="Brandon Text Light" w:hAnsi="Brandon Text Light"/>
          <w:color w:val="000000"/>
        </w:rPr>
      </w:pPr>
      <w:r>
        <w:rPr>
          <w:rFonts w:ascii="Brandon Text Light" w:hAnsi="Brandon Text Light"/>
          <w:color w:val="000000"/>
        </w:rPr>
        <w:t>Bachelor’s Degree in Graphic Design (accredited by the National Association of Schools of Art and Design [NASAD])</w:t>
      </w:r>
    </w:p>
    <w:p w14:paraId="26F800B1" w14:textId="6A2DEADF" w:rsidR="00C7759E" w:rsidRPr="00C7759E" w:rsidRDefault="00100357" w:rsidP="00C7759E">
      <w:pPr>
        <w:pStyle w:val="NormalWeb"/>
        <w:numPr>
          <w:ilvl w:val="0"/>
          <w:numId w:val="18"/>
        </w:numPr>
        <w:shd w:val="clear" w:color="auto" w:fill="FFFFFF"/>
        <w:spacing w:before="0" w:beforeAutospacing="0" w:after="0" w:afterAutospacing="0"/>
        <w:rPr>
          <w:rFonts w:ascii="Brandon Text Light" w:hAnsi="Brandon Text Light"/>
          <w:color w:val="000000"/>
        </w:rPr>
      </w:pPr>
      <w:r>
        <w:rPr>
          <w:rStyle w:val="Strong"/>
          <w:rFonts w:ascii="Brandon Text Light" w:hAnsi="Brandon Text Light"/>
          <w:b w:val="0"/>
          <w:color w:val="000000"/>
        </w:rPr>
        <w:t>10+</w:t>
      </w:r>
      <w:r w:rsidR="00C7759E" w:rsidRPr="00C7759E">
        <w:rPr>
          <w:rStyle w:val="Strong"/>
          <w:rFonts w:ascii="Brandon Text Light" w:hAnsi="Brandon Text Light"/>
          <w:b w:val="0"/>
          <w:color w:val="000000"/>
        </w:rPr>
        <w:t xml:space="preserve"> years </w:t>
      </w:r>
      <w:r w:rsidR="00FC165D">
        <w:rPr>
          <w:rStyle w:val="Strong"/>
          <w:rFonts w:ascii="Brandon Text Light" w:hAnsi="Brandon Text Light"/>
          <w:b w:val="0"/>
          <w:color w:val="000000"/>
        </w:rPr>
        <w:t xml:space="preserve">advertising agency </w:t>
      </w:r>
      <w:r w:rsidR="00C7759E" w:rsidRPr="00C7759E">
        <w:rPr>
          <w:rStyle w:val="Strong"/>
          <w:rFonts w:ascii="Brandon Text Light" w:hAnsi="Brandon Text Light"/>
          <w:b w:val="0"/>
          <w:color w:val="000000"/>
        </w:rPr>
        <w:t>experience</w:t>
      </w:r>
      <w:r w:rsidR="00C7759E" w:rsidRPr="00C7759E">
        <w:rPr>
          <w:rFonts w:ascii="Brandon Text Light" w:hAnsi="Brandon Text Light"/>
          <w:color w:val="000000"/>
        </w:rPr>
        <w:t xml:space="preserve"> communicating ideas and selling them to peers and clients</w:t>
      </w:r>
    </w:p>
    <w:p w14:paraId="133F4E76" w14:textId="12FE687A" w:rsidR="00C7759E" w:rsidRPr="00C7759E" w:rsidRDefault="00100357" w:rsidP="00C7759E">
      <w:pPr>
        <w:pStyle w:val="NormalWeb"/>
        <w:numPr>
          <w:ilvl w:val="0"/>
          <w:numId w:val="18"/>
        </w:numPr>
        <w:shd w:val="clear" w:color="auto" w:fill="FFFFFF"/>
        <w:spacing w:before="0" w:beforeAutospacing="0" w:after="0" w:afterAutospacing="0"/>
        <w:rPr>
          <w:rFonts w:ascii="Brandon Text Light" w:hAnsi="Brandon Text Light"/>
          <w:color w:val="000000"/>
        </w:rPr>
      </w:pPr>
      <w:r>
        <w:rPr>
          <w:rFonts w:ascii="Brandon Text Light" w:hAnsi="Brandon Text Light"/>
          <w:color w:val="000000"/>
        </w:rPr>
        <w:t>10+</w:t>
      </w:r>
      <w:r w:rsidR="00C7759E" w:rsidRPr="00C7759E">
        <w:rPr>
          <w:rFonts w:ascii="Brandon Text Light" w:hAnsi="Brandon Text Light"/>
          <w:color w:val="000000"/>
        </w:rPr>
        <w:t xml:space="preserve"> years </w:t>
      </w:r>
      <w:r w:rsidR="00FC165D">
        <w:rPr>
          <w:rStyle w:val="Strong"/>
          <w:rFonts w:ascii="Brandon Text Light" w:hAnsi="Brandon Text Light"/>
          <w:b w:val="0"/>
          <w:color w:val="000000"/>
        </w:rPr>
        <w:t>advertising agency</w:t>
      </w:r>
      <w:r w:rsidR="00DD2735">
        <w:rPr>
          <w:rStyle w:val="Strong"/>
          <w:rFonts w:ascii="Brandon Text Light" w:hAnsi="Brandon Text Light"/>
          <w:b w:val="0"/>
          <w:color w:val="000000"/>
        </w:rPr>
        <w:t xml:space="preserve"> art director</w:t>
      </w:r>
      <w:r w:rsidR="00FC165D">
        <w:rPr>
          <w:rStyle w:val="Strong"/>
          <w:rFonts w:ascii="Brandon Text Light" w:hAnsi="Brandon Text Light"/>
          <w:b w:val="0"/>
          <w:color w:val="000000"/>
        </w:rPr>
        <w:t xml:space="preserve"> </w:t>
      </w:r>
      <w:r w:rsidR="00C7759E" w:rsidRPr="00C7759E">
        <w:rPr>
          <w:rFonts w:ascii="Brandon Text Light" w:hAnsi="Brandon Text Light"/>
          <w:color w:val="000000"/>
        </w:rPr>
        <w:t>experience concepting, refining, formatting and delivering finished files appropriate for all media types</w:t>
      </w:r>
    </w:p>
    <w:p w14:paraId="33001D6E" w14:textId="77777777" w:rsidR="00C7759E" w:rsidRPr="00C7759E" w:rsidRDefault="00C7759E" w:rsidP="00C7759E">
      <w:pPr>
        <w:pStyle w:val="NormalWeb"/>
        <w:numPr>
          <w:ilvl w:val="0"/>
          <w:numId w:val="18"/>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A great portfolio</w:t>
      </w:r>
    </w:p>
    <w:p w14:paraId="2675C5A0" w14:textId="75BE1847" w:rsidR="00C7759E" w:rsidRPr="00C7759E" w:rsidRDefault="00C7759E" w:rsidP="00C7759E">
      <w:pPr>
        <w:pStyle w:val="NormalWeb"/>
        <w:numPr>
          <w:ilvl w:val="0"/>
          <w:numId w:val="18"/>
        </w:numPr>
        <w:shd w:val="clear" w:color="auto" w:fill="FFFFFF"/>
        <w:spacing w:before="0" w:beforeAutospacing="0" w:after="0" w:afterAutospacing="0"/>
        <w:rPr>
          <w:rFonts w:ascii="Brandon Text Light" w:hAnsi="Brandon Text Light"/>
          <w:bCs/>
          <w:color w:val="000000"/>
        </w:rPr>
      </w:pPr>
      <w:r w:rsidRPr="00C7759E">
        <w:rPr>
          <w:rFonts w:ascii="Brandon Text Light" w:hAnsi="Brandon Text Light"/>
          <w:color w:val="000000"/>
        </w:rPr>
        <w:t>Expert skills with InDesign, Photoshop and Illustrator</w:t>
      </w:r>
    </w:p>
    <w:p w14:paraId="5449130A" w14:textId="64C3DA13" w:rsidR="00C7759E" w:rsidRPr="00C7759E" w:rsidRDefault="00C7759E" w:rsidP="00C7759E">
      <w:pPr>
        <w:pStyle w:val="NormalWeb"/>
        <w:numPr>
          <w:ilvl w:val="0"/>
          <w:numId w:val="18"/>
        </w:numPr>
        <w:shd w:val="clear" w:color="auto" w:fill="FFFFFF"/>
        <w:spacing w:before="0" w:beforeAutospacing="0" w:after="0" w:afterAutospacing="0"/>
        <w:rPr>
          <w:rStyle w:val="Strong"/>
          <w:rFonts w:ascii="Brandon Text Light" w:hAnsi="Brandon Text Light"/>
          <w:b w:val="0"/>
          <w:color w:val="000000"/>
        </w:rPr>
      </w:pPr>
      <w:r w:rsidRPr="00C7759E">
        <w:rPr>
          <w:rFonts w:ascii="Brandon Text Light" w:hAnsi="Brandon Text Light"/>
          <w:color w:val="000000"/>
        </w:rPr>
        <w:t>Highly organized, detailed file-saving conventions and record-keeping</w:t>
      </w:r>
    </w:p>
    <w:p w14:paraId="1758797A" w14:textId="77777777" w:rsidR="00C7759E" w:rsidRPr="00C7759E" w:rsidRDefault="00C7759E" w:rsidP="00C7759E">
      <w:pPr>
        <w:pStyle w:val="NormalWeb"/>
        <w:shd w:val="clear" w:color="auto" w:fill="FFFFFF"/>
        <w:spacing w:before="0" w:beforeAutospacing="0" w:after="0" w:afterAutospacing="0"/>
        <w:rPr>
          <w:rFonts w:ascii="Brandon Text Light" w:hAnsi="Brandon Text Light"/>
          <w:color w:val="000000"/>
        </w:rPr>
      </w:pPr>
    </w:p>
    <w:p w14:paraId="656C964F" w14:textId="77777777" w:rsidR="00C7759E" w:rsidRPr="00471E8A" w:rsidRDefault="00C7759E" w:rsidP="00C7759E">
      <w:pPr>
        <w:tabs>
          <w:tab w:val="left" w:pos="450"/>
        </w:tabs>
        <w:rPr>
          <w:b/>
          <w:bCs/>
          <w:color w:val="FF0000"/>
        </w:rPr>
      </w:pPr>
      <w:r w:rsidRPr="00471E8A">
        <w:rPr>
          <w:b/>
          <w:bCs/>
          <w:color w:val="C00000"/>
        </w:rPr>
        <w:t>Benefits:</w:t>
      </w:r>
    </w:p>
    <w:p w14:paraId="0D035DB9" w14:textId="1C9E407F" w:rsidR="00C7759E" w:rsidRPr="00C7759E" w:rsidRDefault="00C7759E" w:rsidP="00C7759E">
      <w:pPr>
        <w:pStyle w:val="NormalWeb"/>
        <w:numPr>
          <w:ilvl w:val="0"/>
          <w:numId w:val="19"/>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Great ideas come from happy people—we place emphasis on work</w:t>
      </w:r>
      <w:r w:rsidR="002B3A4B">
        <w:rPr>
          <w:rFonts w:ascii="Brandon Text Light" w:hAnsi="Brandon Text Light"/>
          <w:color w:val="000000"/>
        </w:rPr>
        <w:t>-</w:t>
      </w:r>
      <w:r w:rsidRPr="00C7759E">
        <w:rPr>
          <w:rFonts w:ascii="Brandon Text Light" w:hAnsi="Brandon Text Light"/>
          <w:color w:val="000000"/>
        </w:rPr>
        <w:t>life balance</w:t>
      </w:r>
    </w:p>
    <w:p w14:paraId="55082C7E" w14:textId="18B6643D" w:rsidR="00C7759E" w:rsidRPr="00C7759E" w:rsidRDefault="00C7759E" w:rsidP="00C7759E">
      <w:pPr>
        <w:pStyle w:val="NormalWeb"/>
        <w:numPr>
          <w:ilvl w:val="0"/>
          <w:numId w:val="19"/>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2</w:t>
      </w:r>
      <w:r w:rsidR="00EB3E3A">
        <w:rPr>
          <w:rFonts w:ascii="Brandon Text Light" w:hAnsi="Brandon Text Light"/>
          <w:color w:val="000000"/>
        </w:rPr>
        <w:t xml:space="preserve"> </w:t>
      </w:r>
      <w:r w:rsidRPr="00C7759E">
        <w:rPr>
          <w:rFonts w:ascii="Brandon Text Light" w:hAnsi="Brandon Text Light"/>
          <w:color w:val="000000"/>
        </w:rPr>
        <w:t>weeks paid vacation</w:t>
      </w:r>
    </w:p>
    <w:p w14:paraId="359FC15B" w14:textId="28304929" w:rsidR="00C7759E" w:rsidRPr="00C7759E" w:rsidRDefault="00C7759E" w:rsidP="00C7759E">
      <w:pPr>
        <w:pStyle w:val="NormalWeb"/>
        <w:numPr>
          <w:ilvl w:val="0"/>
          <w:numId w:val="19"/>
        </w:numPr>
        <w:shd w:val="clear" w:color="auto" w:fill="FFFFFF"/>
        <w:spacing w:before="0" w:beforeAutospacing="0" w:after="0" w:afterAutospacing="0"/>
        <w:rPr>
          <w:rFonts w:ascii="Brandon Text Light" w:hAnsi="Brandon Text Light"/>
          <w:color w:val="000000"/>
        </w:rPr>
      </w:pPr>
      <w:r w:rsidRPr="00C7759E">
        <w:rPr>
          <w:rFonts w:ascii="Brandon Text Light" w:hAnsi="Brandon Text Light"/>
          <w:color w:val="000000"/>
        </w:rPr>
        <w:t>5</w:t>
      </w:r>
      <w:r w:rsidR="00EB3E3A">
        <w:rPr>
          <w:rFonts w:ascii="Brandon Text Light" w:hAnsi="Brandon Text Light"/>
          <w:color w:val="000000"/>
        </w:rPr>
        <w:t xml:space="preserve"> </w:t>
      </w:r>
      <w:r w:rsidRPr="00C7759E">
        <w:rPr>
          <w:rFonts w:ascii="Brandon Text Light" w:hAnsi="Brandon Text Light"/>
          <w:color w:val="000000"/>
        </w:rPr>
        <w:t>personal days</w:t>
      </w:r>
    </w:p>
    <w:p w14:paraId="4CC982E5" w14:textId="5F1F3A47" w:rsidR="00C7759E" w:rsidRPr="00C7759E" w:rsidRDefault="00100357" w:rsidP="00C7759E">
      <w:pPr>
        <w:pStyle w:val="NormalWeb"/>
        <w:numPr>
          <w:ilvl w:val="0"/>
          <w:numId w:val="19"/>
        </w:numPr>
        <w:shd w:val="clear" w:color="auto" w:fill="FFFFFF"/>
        <w:spacing w:before="0" w:beforeAutospacing="0" w:after="0" w:afterAutospacing="0"/>
        <w:rPr>
          <w:rFonts w:ascii="Brandon Text Light" w:hAnsi="Brandon Text Light"/>
          <w:color w:val="000000"/>
        </w:rPr>
      </w:pPr>
      <w:r>
        <w:rPr>
          <w:rFonts w:ascii="Brandon Text Light" w:hAnsi="Brandon Text Light"/>
          <w:color w:val="000000"/>
        </w:rPr>
        <w:t>8</w:t>
      </w:r>
      <w:r w:rsidR="00EB3E3A">
        <w:rPr>
          <w:rFonts w:ascii="Brandon Text Light" w:hAnsi="Brandon Text Light"/>
          <w:color w:val="000000"/>
        </w:rPr>
        <w:t xml:space="preserve"> </w:t>
      </w:r>
      <w:r w:rsidR="00C7759E" w:rsidRPr="00C7759E">
        <w:rPr>
          <w:rFonts w:ascii="Brandon Text Light" w:hAnsi="Brandon Text Light"/>
          <w:color w:val="000000"/>
        </w:rPr>
        <w:t>holidays</w:t>
      </w:r>
    </w:p>
    <w:p w14:paraId="1849C123" w14:textId="45D187DF" w:rsidR="00C7759E" w:rsidRPr="00C7759E" w:rsidRDefault="00C7759E" w:rsidP="00C7759E">
      <w:pPr>
        <w:pStyle w:val="NormalWeb"/>
        <w:numPr>
          <w:ilvl w:val="0"/>
          <w:numId w:val="19"/>
        </w:numPr>
        <w:shd w:val="clear" w:color="auto" w:fill="FFFFFF"/>
        <w:spacing w:before="0" w:beforeAutospacing="0" w:after="0" w:afterAutospacing="0"/>
        <w:rPr>
          <w:rFonts w:ascii="Brandon Text Light" w:hAnsi="Brandon Text Light"/>
        </w:rPr>
      </w:pPr>
      <w:r w:rsidRPr="00C7759E">
        <w:rPr>
          <w:rFonts w:ascii="Brandon Text Light" w:hAnsi="Brandon Text Light"/>
          <w:color w:val="000000"/>
        </w:rPr>
        <w:t xml:space="preserve">Health benefits </w:t>
      </w:r>
    </w:p>
    <w:p w14:paraId="6788CFD4" w14:textId="529FCA68" w:rsidR="00C7759E" w:rsidRPr="00C7759E" w:rsidRDefault="00654BCF" w:rsidP="00C7759E">
      <w:pPr>
        <w:pStyle w:val="NormalWeb"/>
        <w:numPr>
          <w:ilvl w:val="0"/>
          <w:numId w:val="19"/>
        </w:numPr>
        <w:shd w:val="clear" w:color="auto" w:fill="FFFFFF"/>
        <w:spacing w:before="0" w:beforeAutospacing="0" w:after="0" w:afterAutospacing="0"/>
        <w:rPr>
          <w:rFonts w:ascii="Brandon Text Light" w:hAnsi="Brandon Text Light"/>
        </w:rPr>
      </w:pPr>
      <w:r>
        <w:rPr>
          <w:rFonts w:ascii="Brandon Text Light" w:hAnsi="Brandon Text Light"/>
          <w:color w:val="000000"/>
        </w:rPr>
        <w:t>Retirement savings plan</w:t>
      </w:r>
    </w:p>
    <w:p w14:paraId="0758917B" w14:textId="77777777" w:rsidR="00C7759E" w:rsidRPr="00C7759E" w:rsidRDefault="00C7759E" w:rsidP="00C7759E">
      <w:pPr>
        <w:pStyle w:val="NormalWeb"/>
        <w:shd w:val="clear" w:color="auto" w:fill="FFFFFF"/>
        <w:spacing w:before="0" w:beforeAutospacing="0" w:after="0" w:afterAutospacing="0"/>
        <w:ind w:left="720"/>
        <w:rPr>
          <w:rFonts w:ascii="Brandon Text Light" w:hAnsi="Brandon Text Light"/>
        </w:rPr>
      </w:pPr>
    </w:p>
    <w:p w14:paraId="72D18D94" w14:textId="77777777" w:rsidR="00C7759E" w:rsidRPr="00471E8A" w:rsidRDefault="00C7759E" w:rsidP="00C7759E">
      <w:pPr>
        <w:tabs>
          <w:tab w:val="left" w:pos="450"/>
        </w:tabs>
        <w:rPr>
          <w:b/>
          <w:bCs/>
          <w:color w:val="C00000"/>
        </w:rPr>
      </w:pPr>
      <w:r w:rsidRPr="00471E8A">
        <w:rPr>
          <w:b/>
          <w:bCs/>
          <w:color w:val="C00000"/>
        </w:rPr>
        <w:t>Location:</w:t>
      </w:r>
    </w:p>
    <w:p w14:paraId="6C315030" w14:textId="50EBC713" w:rsidR="00C7759E" w:rsidRPr="00C7759E" w:rsidRDefault="00C7759E" w:rsidP="00C7759E">
      <w:pPr>
        <w:pStyle w:val="ListParagraph"/>
        <w:numPr>
          <w:ilvl w:val="0"/>
          <w:numId w:val="18"/>
        </w:numPr>
        <w:tabs>
          <w:tab w:val="left" w:pos="450"/>
        </w:tabs>
        <w:rPr>
          <w:rFonts w:ascii="Brandon Text Light" w:hAnsi="Brandon Text Light"/>
        </w:rPr>
      </w:pPr>
      <w:r w:rsidRPr="00C7759E">
        <w:rPr>
          <w:rFonts w:ascii="Brandon Text Light" w:hAnsi="Brandon Text Light"/>
        </w:rPr>
        <w:t xml:space="preserve">This job is remote, enabling the team member to work from home. Travel is required for in-person client meetings and in-person Rebel Fox team meetings. </w:t>
      </w:r>
    </w:p>
    <w:p w14:paraId="3ADE3128" w14:textId="77777777" w:rsidR="00C7759E" w:rsidRDefault="00C7759E" w:rsidP="00C7759E">
      <w:pPr>
        <w:tabs>
          <w:tab w:val="left" w:pos="450"/>
        </w:tabs>
        <w:ind w:left="360"/>
      </w:pPr>
    </w:p>
    <w:p w14:paraId="79109EC6" w14:textId="77777777" w:rsidR="00C7759E" w:rsidRPr="00471E8A" w:rsidRDefault="00C7759E" w:rsidP="00C7759E">
      <w:pPr>
        <w:tabs>
          <w:tab w:val="left" w:pos="450"/>
        </w:tabs>
        <w:rPr>
          <w:b/>
          <w:bCs/>
          <w:color w:val="C00000"/>
        </w:rPr>
      </w:pPr>
      <w:r w:rsidRPr="00471E8A">
        <w:rPr>
          <w:b/>
          <w:bCs/>
          <w:color w:val="C00000"/>
        </w:rPr>
        <w:t>Status:</w:t>
      </w:r>
    </w:p>
    <w:p w14:paraId="0DA80A91" w14:textId="59F9D222" w:rsidR="00C7759E" w:rsidRPr="00C7759E" w:rsidRDefault="00C7759E" w:rsidP="00C7759E">
      <w:pPr>
        <w:pStyle w:val="ListParagraph"/>
        <w:numPr>
          <w:ilvl w:val="0"/>
          <w:numId w:val="18"/>
        </w:numPr>
        <w:tabs>
          <w:tab w:val="left" w:pos="450"/>
        </w:tabs>
        <w:rPr>
          <w:rFonts w:ascii="Brandon Text Light" w:hAnsi="Brandon Text Light"/>
        </w:rPr>
      </w:pPr>
      <w:r w:rsidRPr="00C7759E">
        <w:rPr>
          <w:rFonts w:ascii="Brandon Text Light" w:hAnsi="Brandon Text Light"/>
        </w:rPr>
        <w:t xml:space="preserve">This is a full-time position. </w:t>
      </w:r>
    </w:p>
    <w:p w14:paraId="02AA213D" w14:textId="77777777" w:rsidR="00C7759E" w:rsidRDefault="00C7759E" w:rsidP="00C7759E">
      <w:pPr>
        <w:pStyle w:val="ListParagraph"/>
        <w:tabs>
          <w:tab w:val="left" w:pos="450"/>
        </w:tabs>
      </w:pPr>
    </w:p>
    <w:p w14:paraId="53C9DC5A" w14:textId="77777777" w:rsidR="00C7759E" w:rsidRPr="006E668D" w:rsidRDefault="00C7759E" w:rsidP="00C7759E">
      <w:pPr>
        <w:tabs>
          <w:tab w:val="left" w:pos="450"/>
        </w:tabs>
        <w:rPr>
          <w:b/>
          <w:bCs/>
          <w:color w:val="C00000"/>
        </w:rPr>
      </w:pPr>
      <w:r w:rsidRPr="006E668D">
        <w:rPr>
          <w:b/>
          <w:bCs/>
          <w:color w:val="C00000"/>
        </w:rPr>
        <w:t>Compensation</w:t>
      </w:r>
      <w:r>
        <w:rPr>
          <w:b/>
          <w:bCs/>
          <w:color w:val="C00000"/>
        </w:rPr>
        <w:t>:</w:t>
      </w:r>
    </w:p>
    <w:p w14:paraId="02175593" w14:textId="77777777" w:rsidR="00C7759E" w:rsidRPr="00C7759E" w:rsidRDefault="00C7759E" w:rsidP="00C7759E">
      <w:pPr>
        <w:pStyle w:val="ListParagraph"/>
        <w:numPr>
          <w:ilvl w:val="0"/>
          <w:numId w:val="18"/>
        </w:numPr>
        <w:tabs>
          <w:tab w:val="left" w:pos="450"/>
        </w:tabs>
        <w:rPr>
          <w:rFonts w:ascii="Brandon Text Light" w:hAnsi="Brandon Text Light" w:cstheme="minorHAnsi"/>
        </w:rPr>
      </w:pPr>
      <w:r w:rsidRPr="00C7759E">
        <w:rPr>
          <w:rFonts w:ascii="Brandon Text Light" w:hAnsi="Brandon Text Light" w:cstheme="minorHAnsi"/>
        </w:rPr>
        <w:t>Salary is commensurate with experience.</w:t>
      </w:r>
    </w:p>
    <w:p w14:paraId="197684CE" w14:textId="77777777" w:rsidR="00C7759E" w:rsidRPr="00C7759E" w:rsidRDefault="00C7759E" w:rsidP="00C7759E">
      <w:pPr>
        <w:pStyle w:val="NormalWeb"/>
        <w:shd w:val="clear" w:color="auto" w:fill="FFFFFF"/>
        <w:spacing w:before="0" w:beforeAutospacing="0" w:after="0" w:afterAutospacing="0"/>
        <w:rPr>
          <w:rFonts w:ascii="Brandon Text Light" w:hAnsi="Brandon Text Light"/>
        </w:rPr>
      </w:pPr>
    </w:p>
    <w:p w14:paraId="59C46289" w14:textId="77777777" w:rsidR="00C7759E" w:rsidRPr="00C7759E" w:rsidRDefault="00C7759E" w:rsidP="00F031A6">
      <w:pPr>
        <w:rPr>
          <w:rFonts w:ascii="Brandon Text Light" w:hAnsi="Brandon Text Light" w:cs="Effra-Medium"/>
        </w:rPr>
      </w:pPr>
    </w:p>
    <w:sectPr w:rsidR="00C7759E" w:rsidRPr="00C7759E" w:rsidSect="003D15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2FBA6" w14:textId="77777777" w:rsidR="00885834" w:rsidRDefault="00885834" w:rsidP="007321D2">
      <w:r>
        <w:separator/>
      </w:r>
    </w:p>
  </w:endnote>
  <w:endnote w:type="continuationSeparator" w:id="0">
    <w:p w14:paraId="55D65827" w14:textId="77777777" w:rsidR="00885834" w:rsidRDefault="00885834" w:rsidP="00732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ffra Light">
    <w:altName w:val="Calibri"/>
    <w:panose1 w:val="00000000000000000000"/>
    <w:charset w:val="00"/>
    <w:family w:val="swiss"/>
    <w:notTrueType/>
    <w:pitch w:val="default"/>
    <w:sig w:usb0="00000003" w:usb1="00000000" w:usb2="00000000" w:usb3="00000000" w:csb0="00000001" w:csb1="00000000"/>
  </w:font>
  <w:font w:name="Effra">
    <w:altName w:val="﷽﷽﷽﷽﷽﷽残紣翿"/>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Effra-Medium">
    <w:altName w:val="Calibri"/>
    <w:panose1 w:val="00000000000000000000"/>
    <w:charset w:val="00"/>
    <w:family w:val="swiss"/>
    <w:notTrueType/>
    <w:pitch w:val="default"/>
    <w:sig w:usb0="00000003" w:usb1="00000000" w:usb2="00000000" w:usb3="00000000" w:csb0="00000001" w:csb1="00000000"/>
  </w:font>
  <w:font w:name="Brandon Text Light">
    <w:altName w:val="Calibri"/>
    <w:panose1 w:val="020B0303020203060203"/>
    <w:charset w:val="00"/>
    <w:family w:val="swiss"/>
    <w:notTrueType/>
    <w:pitch w:val="variable"/>
    <w:sig w:usb0="A00000AF" w:usb1="50002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5B010" w14:textId="77777777" w:rsidR="00885834" w:rsidRDefault="00885834" w:rsidP="007321D2">
      <w:r>
        <w:separator/>
      </w:r>
    </w:p>
  </w:footnote>
  <w:footnote w:type="continuationSeparator" w:id="0">
    <w:p w14:paraId="685516BC" w14:textId="77777777" w:rsidR="00885834" w:rsidRDefault="00885834" w:rsidP="007321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96516"/>
    <w:multiLevelType w:val="hybridMultilevel"/>
    <w:tmpl w:val="A81A7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D60"/>
    <w:multiLevelType w:val="hybridMultilevel"/>
    <w:tmpl w:val="B1DAA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013DC"/>
    <w:multiLevelType w:val="hybridMultilevel"/>
    <w:tmpl w:val="1C5A0400"/>
    <w:lvl w:ilvl="0" w:tplc="709ED9B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3C7DDA"/>
    <w:multiLevelType w:val="hybridMultilevel"/>
    <w:tmpl w:val="19564D7C"/>
    <w:lvl w:ilvl="0" w:tplc="B83A1B8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80E4C3D"/>
    <w:multiLevelType w:val="hybridMultilevel"/>
    <w:tmpl w:val="0A2E0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857D92"/>
    <w:multiLevelType w:val="hybridMultilevel"/>
    <w:tmpl w:val="694E55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CB37A59"/>
    <w:multiLevelType w:val="hybridMultilevel"/>
    <w:tmpl w:val="EB803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B7E20"/>
    <w:multiLevelType w:val="hybridMultilevel"/>
    <w:tmpl w:val="72BC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B017D"/>
    <w:multiLevelType w:val="hybridMultilevel"/>
    <w:tmpl w:val="87A2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E5CAC"/>
    <w:multiLevelType w:val="hybridMultilevel"/>
    <w:tmpl w:val="1E0C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7A7084"/>
    <w:multiLevelType w:val="hybridMultilevel"/>
    <w:tmpl w:val="85BAC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813BAD"/>
    <w:multiLevelType w:val="multilevel"/>
    <w:tmpl w:val="1FFC6E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2414ECB"/>
    <w:multiLevelType w:val="hybridMultilevel"/>
    <w:tmpl w:val="2C284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425429"/>
    <w:multiLevelType w:val="multilevel"/>
    <w:tmpl w:val="C9927E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36566A2"/>
    <w:multiLevelType w:val="hybridMultilevel"/>
    <w:tmpl w:val="49B033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3783339"/>
    <w:multiLevelType w:val="hybridMultilevel"/>
    <w:tmpl w:val="81F6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CC5A42"/>
    <w:multiLevelType w:val="hybridMultilevel"/>
    <w:tmpl w:val="42120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54E26"/>
    <w:multiLevelType w:val="multilevel"/>
    <w:tmpl w:val="88A4A2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60B614D"/>
    <w:multiLevelType w:val="hybridMultilevel"/>
    <w:tmpl w:val="1F4AB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141DEE"/>
    <w:multiLevelType w:val="hybridMultilevel"/>
    <w:tmpl w:val="DB0A9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818A4"/>
    <w:multiLevelType w:val="multilevel"/>
    <w:tmpl w:val="FFBA1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609195">
    <w:abstractNumId w:val="12"/>
  </w:num>
  <w:num w:numId="2" w16cid:durableId="119348411">
    <w:abstractNumId w:val="20"/>
  </w:num>
  <w:num w:numId="3" w16cid:durableId="1886092916">
    <w:abstractNumId w:val="1"/>
  </w:num>
  <w:num w:numId="4" w16cid:durableId="1748847444">
    <w:abstractNumId w:val="2"/>
  </w:num>
  <w:num w:numId="5" w16cid:durableId="1018044706">
    <w:abstractNumId w:val="18"/>
  </w:num>
  <w:num w:numId="6" w16cid:durableId="1333068652">
    <w:abstractNumId w:val="8"/>
  </w:num>
  <w:num w:numId="7" w16cid:durableId="1454054725">
    <w:abstractNumId w:val="10"/>
  </w:num>
  <w:num w:numId="8" w16cid:durableId="1349942156">
    <w:abstractNumId w:val="19"/>
  </w:num>
  <w:num w:numId="9" w16cid:durableId="1816995551">
    <w:abstractNumId w:val="6"/>
  </w:num>
  <w:num w:numId="10" w16cid:durableId="1068268391">
    <w:abstractNumId w:val="7"/>
  </w:num>
  <w:num w:numId="11" w16cid:durableId="1156993672">
    <w:abstractNumId w:val="17"/>
  </w:num>
  <w:num w:numId="12" w16cid:durableId="404382718">
    <w:abstractNumId w:val="13"/>
  </w:num>
  <w:num w:numId="13" w16cid:durableId="1605116757">
    <w:abstractNumId w:val="11"/>
  </w:num>
  <w:num w:numId="14" w16cid:durableId="149952022">
    <w:abstractNumId w:val="4"/>
  </w:num>
  <w:num w:numId="15" w16cid:durableId="1636450386">
    <w:abstractNumId w:val="0"/>
  </w:num>
  <w:num w:numId="16" w16cid:durableId="14089616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5864184">
    <w:abstractNumId w:val="14"/>
  </w:num>
  <w:num w:numId="18" w16cid:durableId="308559760">
    <w:abstractNumId w:val="9"/>
  </w:num>
  <w:num w:numId="19" w16cid:durableId="1212695444">
    <w:abstractNumId w:val="15"/>
  </w:num>
  <w:num w:numId="20" w16cid:durableId="1889757742">
    <w:abstractNumId w:val="16"/>
  </w:num>
  <w:num w:numId="21" w16cid:durableId="15378896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NDYztzS3MDUyMbJQ0lEKTi0uzszPAykwNKkFALokljEtAAAA"/>
  </w:docVars>
  <w:rsids>
    <w:rsidRoot w:val="008C2193"/>
    <w:rsid w:val="00002A08"/>
    <w:rsid w:val="00004515"/>
    <w:rsid w:val="00005702"/>
    <w:rsid w:val="00007858"/>
    <w:rsid w:val="00012174"/>
    <w:rsid w:val="00043576"/>
    <w:rsid w:val="00054348"/>
    <w:rsid w:val="00061004"/>
    <w:rsid w:val="000664D9"/>
    <w:rsid w:val="00072834"/>
    <w:rsid w:val="00084DF0"/>
    <w:rsid w:val="000A0F1C"/>
    <w:rsid w:val="00100357"/>
    <w:rsid w:val="00121A18"/>
    <w:rsid w:val="0012320B"/>
    <w:rsid w:val="00131521"/>
    <w:rsid w:val="00137921"/>
    <w:rsid w:val="001522E5"/>
    <w:rsid w:val="00172B5A"/>
    <w:rsid w:val="001B077F"/>
    <w:rsid w:val="001C4F52"/>
    <w:rsid w:val="001E38FF"/>
    <w:rsid w:val="001F1AED"/>
    <w:rsid w:val="001F3A6F"/>
    <w:rsid w:val="00210B3C"/>
    <w:rsid w:val="0023361C"/>
    <w:rsid w:val="00233C97"/>
    <w:rsid w:val="002412E2"/>
    <w:rsid w:val="002474DD"/>
    <w:rsid w:val="002741AA"/>
    <w:rsid w:val="0027551A"/>
    <w:rsid w:val="00276686"/>
    <w:rsid w:val="002766E3"/>
    <w:rsid w:val="00282E80"/>
    <w:rsid w:val="002851E2"/>
    <w:rsid w:val="00291FC6"/>
    <w:rsid w:val="00297167"/>
    <w:rsid w:val="002A291E"/>
    <w:rsid w:val="002A7511"/>
    <w:rsid w:val="002B3A4B"/>
    <w:rsid w:val="003062AA"/>
    <w:rsid w:val="00354B58"/>
    <w:rsid w:val="00357AEF"/>
    <w:rsid w:val="00374E46"/>
    <w:rsid w:val="003758F1"/>
    <w:rsid w:val="00377CE1"/>
    <w:rsid w:val="003842F6"/>
    <w:rsid w:val="00396039"/>
    <w:rsid w:val="003A666F"/>
    <w:rsid w:val="003D157C"/>
    <w:rsid w:val="003D492C"/>
    <w:rsid w:val="003E1DB9"/>
    <w:rsid w:val="003F19A7"/>
    <w:rsid w:val="00400361"/>
    <w:rsid w:val="00402CE5"/>
    <w:rsid w:val="0040507A"/>
    <w:rsid w:val="00417AFA"/>
    <w:rsid w:val="00437210"/>
    <w:rsid w:val="00465440"/>
    <w:rsid w:val="00481E92"/>
    <w:rsid w:val="00496C95"/>
    <w:rsid w:val="004B4BEF"/>
    <w:rsid w:val="004C4484"/>
    <w:rsid w:val="004D0517"/>
    <w:rsid w:val="004D458C"/>
    <w:rsid w:val="004D71D0"/>
    <w:rsid w:val="004E5FDE"/>
    <w:rsid w:val="004F19CC"/>
    <w:rsid w:val="00521206"/>
    <w:rsid w:val="005240E5"/>
    <w:rsid w:val="0053169D"/>
    <w:rsid w:val="005366AE"/>
    <w:rsid w:val="00552392"/>
    <w:rsid w:val="0055274F"/>
    <w:rsid w:val="00584A97"/>
    <w:rsid w:val="005A610E"/>
    <w:rsid w:val="005C42F3"/>
    <w:rsid w:val="005F0B2C"/>
    <w:rsid w:val="005F3992"/>
    <w:rsid w:val="00616A6F"/>
    <w:rsid w:val="00620C23"/>
    <w:rsid w:val="00637F44"/>
    <w:rsid w:val="006521EB"/>
    <w:rsid w:val="00654BCF"/>
    <w:rsid w:val="006558D7"/>
    <w:rsid w:val="00656F34"/>
    <w:rsid w:val="00663762"/>
    <w:rsid w:val="006703B5"/>
    <w:rsid w:val="006A451D"/>
    <w:rsid w:val="006B28F4"/>
    <w:rsid w:val="00714E72"/>
    <w:rsid w:val="007245AD"/>
    <w:rsid w:val="007321D2"/>
    <w:rsid w:val="00734FCD"/>
    <w:rsid w:val="00743740"/>
    <w:rsid w:val="00775495"/>
    <w:rsid w:val="007A04A3"/>
    <w:rsid w:val="007C0D18"/>
    <w:rsid w:val="007C4E3F"/>
    <w:rsid w:val="007D666B"/>
    <w:rsid w:val="007F43F4"/>
    <w:rsid w:val="00821DA7"/>
    <w:rsid w:val="008711FB"/>
    <w:rsid w:val="00885834"/>
    <w:rsid w:val="008A015D"/>
    <w:rsid w:val="008A1AB1"/>
    <w:rsid w:val="008A1F79"/>
    <w:rsid w:val="008C0803"/>
    <w:rsid w:val="008C2193"/>
    <w:rsid w:val="008C7056"/>
    <w:rsid w:val="008D7FFE"/>
    <w:rsid w:val="008E77B6"/>
    <w:rsid w:val="00917C41"/>
    <w:rsid w:val="0092522B"/>
    <w:rsid w:val="0094071A"/>
    <w:rsid w:val="00942C8F"/>
    <w:rsid w:val="00964951"/>
    <w:rsid w:val="00970E19"/>
    <w:rsid w:val="00993DD6"/>
    <w:rsid w:val="009B15CE"/>
    <w:rsid w:val="009C5265"/>
    <w:rsid w:val="009F197A"/>
    <w:rsid w:val="00A07DEB"/>
    <w:rsid w:val="00A21B8C"/>
    <w:rsid w:val="00A27B94"/>
    <w:rsid w:val="00A552A5"/>
    <w:rsid w:val="00A761EF"/>
    <w:rsid w:val="00A87F1A"/>
    <w:rsid w:val="00AC38A9"/>
    <w:rsid w:val="00AE57A0"/>
    <w:rsid w:val="00B0426F"/>
    <w:rsid w:val="00B32DD8"/>
    <w:rsid w:val="00B44324"/>
    <w:rsid w:val="00B50EE1"/>
    <w:rsid w:val="00B52D84"/>
    <w:rsid w:val="00BA690A"/>
    <w:rsid w:val="00BC5C20"/>
    <w:rsid w:val="00BD3E27"/>
    <w:rsid w:val="00BE1F60"/>
    <w:rsid w:val="00BF416E"/>
    <w:rsid w:val="00C55136"/>
    <w:rsid w:val="00C56178"/>
    <w:rsid w:val="00C66130"/>
    <w:rsid w:val="00C75F54"/>
    <w:rsid w:val="00C7759E"/>
    <w:rsid w:val="00C906D2"/>
    <w:rsid w:val="00C90CD5"/>
    <w:rsid w:val="00C95086"/>
    <w:rsid w:val="00C968D6"/>
    <w:rsid w:val="00CC1A97"/>
    <w:rsid w:val="00CC6C99"/>
    <w:rsid w:val="00CD0561"/>
    <w:rsid w:val="00CD2DF5"/>
    <w:rsid w:val="00CF4832"/>
    <w:rsid w:val="00D01196"/>
    <w:rsid w:val="00D264D8"/>
    <w:rsid w:val="00D35724"/>
    <w:rsid w:val="00D4124C"/>
    <w:rsid w:val="00D57C3C"/>
    <w:rsid w:val="00D700B8"/>
    <w:rsid w:val="00D812CA"/>
    <w:rsid w:val="00D858B5"/>
    <w:rsid w:val="00D8740D"/>
    <w:rsid w:val="00DA02D3"/>
    <w:rsid w:val="00DB71FB"/>
    <w:rsid w:val="00DD145E"/>
    <w:rsid w:val="00DD2298"/>
    <w:rsid w:val="00DD2735"/>
    <w:rsid w:val="00DD36CC"/>
    <w:rsid w:val="00DF6471"/>
    <w:rsid w:val="00E4122A"/>
    <w:rsid w:val="00E64725"/>
    <w:rsid w:val="00E71D04"/>
    <w:rsid w:val="00E9275D"/>
    <w:rsid w:val="00E96DF9"/>
    <w:rsid w:val="00EA1BA0"/>
    <w:rsid w:val="00EA2F60"/>
    <w:rsid w:val="00EB06CD"/>
    <w:rsid w:val="00EB3E3A"/>
    <w:rsid w:val="00EC3BCC"/>
    <w:rsid w:val="00EC4504"/>
    <w:rsid w:val="00EC4C2A"/>
    <w:rsid w:val="00EE02FA"/>
    <w:rsid w:val="00F031A6"/>
    <w:rsid w:val="00F0369D"/>
    <w:rsid w:val="00F3548C"/>
    <w:rsid w:val="00F56045"/>
    <w:rsid w:val="00F64CDB"/>
    <w:rsid w:val="00F72C10"/>
    <w:rsid w:val="00FC165D"/>
    <w:rsid w:val="00FF3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9A982"/>
  <w14:defaultImageDpi w14:val="32767"/>
  <w15:chartTrackingRefBased/>
  <w15:docId w15:val="{327172A9-3A88-40CE-96BE-51E842CDC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10E"/>
  </w:style>
  <w:style w:type="paragraph" w:styleId="Heading6">
    <w:name w:val="heading 6"/>
    <w:basedOn w:val="Normal"/>
    <w:link w:val="Heading6Char"/>
    <w:uiPriority w:val="9"/>
    <w:qFormat/>
    <w:rsid w:val="005A610E"/>
    <w:pPr>
      <w:spacing w:before="100" w:beforeAutospacing="1" w:after="100" w:afterAutospacing="1"/>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193"/>
    <w:pPr>
      <w:ind w:left="720"/>
      <w:contextualSpacing/>
    </w:pPr>
  </w:style>
  <w:style w:type="character" w:styleId="Emphasis">
    <w:name w:val="Emphasis"/>
    <w:basedOn w:val="DefaultParagraphFont"/>
    <w:uiPriority w:val="20"/>
    <w:qFormat/>
    <w:rsid w:val="005A610E"/>
    <w:rPr>
      <w:i/>
      <w:iCs/>
    </w:rPr>
  </w:style>
  <w:style w:type="character" w:customStyle="1" w:styleId="Heading6Char">
    <w:name w:val="Heading 6 Char"/>
    <w:basedOn w:val="DefaultParagraphFont"/>
    <w:link w:val="Heading6"/>
    <w:uiPriority w:val="9"/>
    <w:rsid w:val="005A610E"/>
    <w:rPr>
      <w:rFonts w:ascii="Times New Roman" w:eastAsia="Times New Roman" w:hAnsi="Times New Roman" w:cs="Times New Roman"/>
      <w:b/>
      <w:bCs/>
      <w:sz w:val="15"/>
      <w:szCs w:val="15"/>
    </w:rPr>
  </w:style>
  <w:style w:type="character" w:styleId="Strong">
    <w:name w:val="Strong"/>
    <w:basedOn w:val="DefaultParagraphFont"/>
    <w:uiPriority w:val="22"/>
    <w:qFormat/>
    <w:rsid w:val="005A610E"/>
    <w:rPr>
      <w:b/>
      <w:bCs/>
    </w:rPr>
  </w:style>
  <w:style w:type="paragraph" w:styleId="NormalWeb">
    <w:name w:val="Normal (Web)"/>
    <w:basedOn w:val="Normal"/>
    <w:uiPriority w:val="99"/>
    <w:unhideWhenUsed/>
    <w:rsid w:val="005A610E"/>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5A610E"/>
    <w:rPr>
      <w:color w:val="0000FF"/>
      <w:u w:val="single"/>
    </w:rPr>
  </w:style>
  <w:style w:type="paragraph" w:styleId="Header">
    <w:name w:val="header"/>
    <w:basedOn w:val="Normal"/>
    <w:link w:val="HeaderChar"/>
    <w:uiPriority w:val="99"/>
    <w:unhideWhenUsed/>
    <w:rsid w:val="007321D2"/>
    <w:pPr>
      <w:tabs>
        <w:tab w:val="center" w:pos="4680"/>
        <w:tab w:val="right" w:pos="9360"/>
      </w:tabs>
    </w:pPr>
  </w:style>
  <w:style w:type="character" w:customStyle="1" w:styleId="HeaderChar">
    <w:name w:val="Header Char"/>
    <w:basedOn w:val="DefaultParagraphFont"/>
    <w:link w:val="Header"/>
    <w:uiPriority w:val="99"/>
    <w:rsid w:val="007321D2"/>
  </w:style>
  <w:style w:type="paragraph" w:styleId="Footer">
    <w:name w:val="footer"/>
    <w:basedOn w:val="Normal"/>
    <w:link w:val="FooterChar"/>
    <w:uiPriority w:val="99"/>
    <w:unhideWhenUsed/>
    <w:rsid w:val="007321D2"/>
    <w:pPr>
      <w:tabs>
        <w:tab w:val="center" w:pos="4680"/>
        <w:tab w:val="right" w:pos="9360"/>
      </w:tabs>
    </w:pPr>
  </w:style>
  <w:style w:type="character" w:customStyle="1" w:styleId="FooterChar">
    <w:name w:val="Footer Char"/>
    <w:basedOn w:val="DefaultParagraphFont"/>
    <w:link w:val="Footer"/>
    <w:uiPriority w:val="99"/>
    <w:rsid w:val="007321D2"/>
  </w:style>
  <w:style w:type="paragraph" w:customStyle="1" w:styleId="Default">
    <w:name w:val="Default"/>
    <w:rsid w:val="00743740"/>
    <w:pPr>
      <w:autoSpaceDE w:val="0"/>
      <w:autoSpaceDN w:val="0"/>
      <w:adjustRightInd w:val="0"/>
    </w:pPr>
    <w:rPr>
      <w:rFonts w:ascii="Effra Light" w:hAnsi="Effra Light" w:cs="Effra Light"/>
      <w:color w:val="000000"/>
    </w:rPr>
  </w:style>
  <w:style w:type="character" w:customStyle="1" w:styleId="A2">
    <w:name w:val="A2"/>
    <w:uiPriority w:val="99"/>
    <w:rsid w:val="00743740"/>
    <w:rPr>
      <w:rFonts w:cs="Effra Light"/>
      <w:color w:val="000000"/>
      <w:sz w:val="34"/>
      <w:szCs w:val="34"/>
      <w:u w:val="single"/>
    </w:rPr>
  </w:style>
  <w:style w:type="character" w:customStyle="1" w:styleId="A1">
    <w:name w:val="A1"/>
    <w:uiPriority w:val="99"/>
    <w:rsid w:val="00743740"/>
    <w:rPr>
      <w:rFonts w:cs="Effra Light"/>
      <w:color w:val="000000"/>
      <w:sz w:val="34"/>
      <w:szCs w:val="34"/>
    </w:rPr>
  </w:style>
  <w:style w:type="paragraph" w:customStyle="1" w:styleId="Pa2">
    <w:name w:val="Pa2"/>
    <w:basedOn w:val="Default"/>
    <w:next w:val="Default"/>
    <w:uiPriority w:val="99"/>
    <w:rsid w:val="005F0B2C"/>
    <w:pPr>
      <w:spacing w:line="221" w:lineRule="atLeast"/>
    </w:pPr>
    <w:rPr>
      <w:rFonts w:ascii="Effra" w:hAnsi="Effra" w:cstheme="minorBidi"/>
      <w:color w:val="auto"/>
    </w:rPr>
  </w:style>
  <w:style w:type="character" w:customStyle="1" w:styleId="A3">
    <w:name w:val="A3"/>
    <w:uiPriority w:val="99"/>
    <w:rsid w:val="005F0B2C"/>
    <w:rPr>
      <w:rFonts w:cs="Effra"/>
      <w:b/>
      <w:bCs/>
      <w:color w:val="000000"/>
      <w:sz w:val="48"/>
      <w:szCs w:val="48"/>
    </w:rPr>
  </w:style>
  <w:style w:type="character" w:styleId="UnresolvedMention">
    <w:name w:val="Unresolved Mention"/>
    <w:basedOn w:val="DefaultParagraphFont"/>
    <w:uiPriority w:val="99"/>
    <w:semiHidden/>
    <w:unhideWhenUsed/>
    <w:rsid w:val="00CC6C99"/>
    <w:rPr>
      <w:color w:val="605E5C"/>
      <w:shd w:val="clear" w:color="auto" w:fill="E1DFDD"/>
    </w:rPr>
  </w:style>
  <w:style w:type="character" w:styleId="CommentReference">
    <w:name w:val="annotation reference"/>
    <w:basedOn w:val="DefaultParagraphFont"/>
    <w:uiPriority w:val="99"/>
    <w:semiHidden/>
    <w:unhideWhenUsed/>
    <w:rsid w:val="00BF416E"/>
    <w:rPr>
      <w:sz w:val="16"/>
      <w:szCs w:val="16"/>
    </w:rPr>
  </w:style>
  <w:style w:type="paragraph" w:styleId="CommentText">
    <w:name w:val="annotation text"/>
    <w:basedOn w:val="Normal"/>
    <w:link w:val="CommentTextChar"/>
    <w:uiPriority w:val="99"/>
    <w:semiHidden/>
    <w:unhideWhenUsed/>
    <w:rsid w:val="00BF416E"/>
    <w:rPr>
      <w:sz w:val="20"/>
      <w:szCs w:val="20"/>
    </w:rPr>
  </w:style>
  <w:style w:type="character" w:customStyle="1" w:styleId="CommentTextChar">
    <w:name w:val="Comment Text Char"/>
    <w:basedOn w:val="DefaultParagraphFont"/>
    <w:link w:val="CommentText"/>
    <w:uiPriority w:val="99"/>
    <w:semiHidden/>
    <w:rsid w:val="00BF416E"/>
    <w:rPr>
      <w:sz w:val="20"/>
      <w:szCs w:val="20"/>
    </w:rPr>
  </w:style>
  <w:style w:type="paragraph" w:styleId="CommentSubject">
    <w:name w:val="annotation subject"/>
    <w:basedOn w:val="CommentText"/>
    <w:next w:val="CommentText"/>
    <w:link w:val="CommentSubjectChar"/>
    <w:uiPriority w:val="99"/>
    <w:semiHidden/>
    <w:unhideWhenUsed/>
    <w:rsid w:val="00BF416E"/>
    <w:rPr>
      <w:b/>
      <w:bCs/>
    </w:rPr>
  </w:style>
  <w:style w:type="character" w:customStyle="1" w:styleId="CommentSubjectChar">
    <w:name w:val="Comment Subject Char"/>
    <w:basedOn w:val="CommentTextChar"/>
    <w:link w:val="CommentSubject"/>
    <w:uiPriority w:val="99"/>
    <w:semiHidden/>
    <w:rsid w:val="00BF416E"/>
    <w:rPr>
      <w:b/>
      <w:bCs/>
      <w:sz w:val="20"/>
      <w:szCs w:val="20"/>
    </w:rPr>
  </w:style>
  <w:style w:type="paragraph" w:styleId="BalloonText">
    <w:name w:val="Balloon Text"/>
    <w:basedOn w:val="Normal"/>
    <w:link w:val="BalloonTextChar"/>
    <w:uiPriority w:val="99"/>
    <w:semiHidden/>
    <w:unhideWhenUsed/>
    <w:rsid w:val="00A21B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1B8C"/>
    <w:rPr>
      <w:rFonts w:ascii="Segoe UI" w:hAnsi="Segoe UI" w:cs="Segoe UI"/>
      <w:sz w:val="18"/>
      <w:szCs w:val="18"/>
    </w:rPr>
  </w:style>
  <w:style w:type="paragraph" w:styleId="Revision">
    <w:name w:val="Revision"/>
    <w:hidden/>
    <w:uiPriority w:val="99"/>
    <w:semiHidden/>
    <w:rsid w:val="003842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112047">
      <w:bodyDiv w:val="1"/>
      <w:marLeft w:val="0"/>
      <w:marRight w:val="0"/>
      <w:marTop w:val="0"/>
      <w:marBottom w:val="0"/>
      <w:divBdr>
        <w:top w:val="none" w:sz="0" w:space="0" w:color="auto"/>
        <w:left w:val="none" w:sz="0" w:space="0" w:color="auto"/>
        <w:bottom w:val="none" w:sz="0" w:space="0" w:color="auto"/>
        <w:right w:val="none" w:sz="0" w:space="0" w:color="auto"/>
      </w:divBdr>
    </w:div>
    <w:div w:id="82859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19773-652D-4496-A3F1-18A7F903C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Trow</dc:creator>
  <cp:keywords/>
  <dc:description/>
  <cp:lastModifiedBy>Michelle Latta</cp:lastModifiedBy>
  <cp:revision>3</cp:revision>
  <dcterms:created xsi:type="dcterms:W3CDTF">2022-04-28T21:39:00Z</dcterms:created>
  <dcterms:modified xsi:type="dcterms:W3CDTF">2022-04-28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06494a-bfc2-4f46-ab17-24d8fac696a6_Enabled">
    <vt:lpwstr>true</vt:lpwstr>
  </property>
  <property fmtid="{D5CDD505-2E9C-101B-9397-08002B2CF9AE}" pid="3" name="MSIP_Label_d706494a-bfc2-4f46-ab17-24d8fac696a6_SetDate">
    <vt:lpwstr>2021-05-03T15:27:46Z</vt:lpwstr>
  </property>
  <property fmtid="{D5CDD505-2E9C-101B-9397-08002B2CF9AE}" pid="4" name="MSIP_Label_d706494a-bfc2-4f46-ab17-24d8fac696a6_Method">
    <vt:lpwstr>Privileged</vt:lpwstr>
  </property>
  <property fmtid="{D5CDD505-2E9C-101B-9397-08002B2CF9AE}" pid="5" name="MSIP_Label_d706494a-bfc2-4f46-ab17-24d8fac696a6_Name">
    <vt:lpwstr>Public2</vt:lpwstr>
  </property>
  <property fmtid="{D5CDD505-2E9C-101B-9397-08002B2CF9AE}" pid="6" name="MSIP_Label_d706494a-bfc2-4f46-ab17-24d8fac696a6_SiteId">
    <vt:lpwstr>b110eddf-23ae-457c-a6f3-734d592b2847</vt:lpwstr>
  </property>
  <property fmtid="{D5CDD505-2E9C-101B-9397-08002B2CF9AE}" pid="7" name="MSIP_Label_d706494a-bfc2-4f46-ab17-24d8fac696a6_ActionId">
    <vt:lpwstr>77559e24-3e51-4d23-8cfc-c6857bd92c76</vt:lpwstr>
  </property>
  <property fmtid="{D5CDD505-2E9C-101B-9397-08002B2CF9AE}" pid="8" name="MSIP_Label_d706494a-bfc2-4f46-ab17-24d8fac696a6_ContentBits">
    <vt:lpwstr>0</vt:lpwstr>
  </property>
</Properties>
</file>